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E0FDD" w14:textId="77777777" w:rsidR="00051932" w:rsidRPr="00E658D8" w:rsidRDefault="00891213" w:rsidP="00051932">
      <w:pPr>
        <w:bidi/>
        <w:spacing w:after="0"/>
        <w:jc w:val="center"/>
        <w:rPr>
          <w:rFonts w:cs="B Nazanin"/>
          <w:b/>
          <w:bCs/>
          <w:rtl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ب</w:t>
      </w:r>
      <w:r w:rsidR="006B1CD8" w:rsidRPr="00E658D8">
        <w:rPr>
          <w:rFonts w:cs="B Nazanin" w:hint="cs"/>
          <w:b/>
          <w:bCs/>
          <w:rtl/>
          <w:lang w:bidi="fa-IR"/>
        </w:rPr>
        <w:t>ا</w:t>
      </w:r>
      <w:r w:rsidRPr="00E658D8">
        <w:rPr>
          <w:rFonts w:cs="B Nazanin" w:hint="cs"/>
          <w:b/>
          <w:bCs/>
          <w:rtl/>
          <w:lang w:bidi="fa-IR"/>
        </w:rPr>
        <w:t>سمه تعالی</w:t>
      </w:r>
    </w:p>
    <w:p w14:paraId="08F353C0" w14:textId="77777777" w:rsidR="002E71D7" w:rsidRPr="00E658D8" w:rsidRDefault="00891213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 xml:space="preserve">گروه آموزشی </w:t>
      </w:r>
      <w:r w:rsidR="006437FE" w:rsidRPr="00E658D8">
        <w:rPr>
          <w:rFonts w:cs="B Nazanin" w:hint="cs"/>
          <w:b/>
          <w:bCs/>
          <w:rtl/>
          <w:lang w:bidi="fa-IR"/>
        </w:rPr>
        <w:t xml:space="preserve">فیزیک پزشکی و </w:t>
      </w:r>
      <w:r w:rsidR="00C679B1" w:rsidRPr="00E658D8">
        <w:rPr>
          <w:rFonts w:cs="B Nazanin" w:hint="cs"/>
          <w:b/>
          <w:bCs/>
          <w:rtl/>
          <w:lang w:bidi="fa-IR"/>
        </w:rPr>
        <w:t>مهندسی پزشکی</w:t>
      </w:r>
    </w:p>
    <w:p w14:paraId="79E0A4A5" w14:textId="5691C876" w:rsidR="002E71D7" w:rsidRPr="00E658D8" w:rsidRDefault="002E71D7" w:rsidP="00051932">
      <w:pPr>
        <w:bidi/>
        <w:spacing w:after="0" w:line="240" w:lineRule="auto"/>
        <w:jc w:val="center"/>
        <w:rPr>
          <w:rFonts w:cs="B Nazanin"/>
          <w:b/>
          <w:bCs/>
          <w:lang w:bidi="fa-IR"/>
        </w:rPr>
      </w:pPr>
      <w:r w:rsidRPr="00E658D8">
        <w:rPr>
          <w:rFonts w:cs="B Nazanin" w:hint="cs"/>
          <w:b/>
          <w:bCs/>
          <w:rtl/>
          <w:lang w:bidi="fa-IR"/>
        </w:rPr>
        <w:t>طرح درس (</w:t>
      </w:r>
      <w:r w:rsidRPr="00E658D8">
        <w:rPr>
          <w:rFonts w:cs="B Nazanin"/>
          <w:b/>
          <w:bCs/>
          <w:lang w:bidi="fa-IR"/>
        </w:rPr>
        <w:t>Course plan</w:t>
      </w:r>
      <w:r w:rsidR="00C679B1" w:rsidRPr="00E658D8">
        <w:rPr>
          <w:rFonts w:cs="B Nazanin" w:hint="cs"/>
          <w:b/>
          <w:bCs/>
          <w:rtl/>
          <w:lang w:bidi="fa-IR"/>
        </w:rPr>
        <w:t xml:space="preserve">): </w:t>
      </w:r>
      <w:r w:rsidR="000F56CB" w:rsidRPr="000F56CB">
        <w:rPr>
          <w:rFonts w:cs="B Nazanin"/>
          <w:b/>
          <w:bCs/>
          <w:rtl/>
          <w:lang w:bidi="fa-IR"/>
        </w:rPr>
        <w:t>پرتوها</w:t>
      </w:r>
      <w:r w:rsidR="000F56CB" w:rsidRPr="000F56CB">
        <w:rPr>
          <w:rFonts w:cs="B Nazanin" w:hint="cs"/>
          <w:b/>
          <w:bCs/>
          <w:rtl/>
          <w:lang w:bidi="fa-IR"/>
        </w:rPr>
        <w:t>ی</w:t>
      </w:r>
      <w:r w:rsidR="000F56CB" w:rsidRPr="000F56CB">
        <w:rPr>
          <w:rFonts w:cs="B Nazanin"/>
          <w:b/>
          <w:bCs/>
          <w:rtl/>
          <w:lang w:bidi="fa-IR"/>
        </w:rPr>
        <w:t xml:space="preserve"> غ</w:t>
      </w:r>
      <w:r w:rsidR="000F56CB" w:rsidRPr="000F56CB">
        <w:rPr>
          <w:rFonts w:cs="B Nazanin" w:hint="cs"/>
          <w:b/>
          <w:bCs/>
          <w:rtl/>
          <w:lang w:bidi="fa-IR"/>
        </w:rPr>
        <w:t>ی</w:t>
      </w:r>
      <w:r w:rsidR="000F56CB" w:rsidRPr="000F56CB">
        <w:rPr>
          <w:rFonts w:cs="B Nazanin" w:hint="eastAsia"/>
          <w:b/>
          <w:bCs/>
          <w:rtl/>
          <w:lang w:bidi="fa-IR"/>
        </w:rPr>
        <w:t>ر</w:t>
      </w:r>
      <w:r w:rsidR="000F56CB" w:rsidRPr="000F56CB">
        <w:rPr>
          <w:rFonts w:cs="B Nazanin" w:hint="cs"/>
          <w:b/>
          <w:bCs/>
          <w:rtl/>
          <w:lang w:bidi="fa-IR"/>
        </w:rPr>
        <w:t>ی</w:t>
      </w:r>
      <w:r w:rsidR="000F56CB" w:rsidRPr="000F56CB">
        <w:rPr>
          <w:rFonts w:cs="B Nazanin" w:hint="eastAsia"/>
          <w:b/>
          <w:bCs/>
          <w:rtl/>
          <w:lang w:bidi="fa-IR"/>
        </w:rPr>
        <w:t>ونساز</w:t>
      </w:r>
      <w:r w:rsidR="000F56CB" w:rsidRPr="000F56CB">
        <w:rPr>
          <w:rFonts w:cs="B Nazanin"/>
          <w:b/>
          <w:bCs/>
          <w:rtl/>
          <w:lang w:bidi="fa-IR"/>
        </w:rPr>
        <w:t xml:space="preserve"> و حفاظت در برابر آنها</w:t>
      </w:r>
      <w:r w:rsidR="000F56CB" w:rsidRPr="000F56CB">
        <w:rPr>
          <w:rFonts w:cs="B Nazanin"/>
          <w:b/>
          <w:bCs/>
          <w:rtl/>
          <w:lang w:bidi="fa-IR"/>
        </w:rPr>
        <w:tab/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7"/>
        <w:gridCol w:w="6420"/>
      </w:tblGrid>
      <w:tr w:rsidR="007D748C" w:rsidRPr="00E658D8" w14:paraId="3F250891" w14:textId="77777777" w:rsidTr="00E00CD5">
        <w:trPr>
          <w:jc w:val="center"/>
        </w:trPr>
        <w:tc>
          <w:tcPr>
            <w:tcW w:w="0" w:type="auto"/>
            <w:vAlign w:val="center"/>
          </w:tcPr>
          <w:p w14:paraId="3A193B1D" w14:textId="11ECAA0D" w:rsidR="00480C43" w:rsidRPr="00E658D8" w:rsidRDefault="00EC003F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رشته / </w:t>
            </w:r>
            <w:r w:rsidR="0076597B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گرایش:</w:t>
            </w:r>
          </w:p>
        </w:tc>
        <w:tc>
          <w:tcPr>
            <w:tcW w:w="0" w:type="auto"/>
            <w:vAlign w:val="center"/>
          </w:tcPr>
          <w:p w14:paraId="74FD9409" w14:textId="485B25D4" w:rsidR="00480C43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فیزیک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پزشکی / </w:t>
            </w:r>
            <w:r>
              <w:rPr>
                <w:rFonts w:cs="B Nazanin" w:hint="cs"/>
                <w:sz w:val="24"/>
                <w:szCs w:val="24"/>
                <w:rtl/>
              </w:rPr>
              <w:t>تصویربرداری پزشکی</w:t>
            </w:r>
          </w:p>
        </w:tc>
      </w:tr>
      <w:tr w:rsidR="007D748C" w:rsidRPr="00E658D8" w14:paraId="6F7CEE64" w14:textId="77777777" w:rsidTr="00E00CD5">
        <w:trPr>
          <w:jc w:val="center"/>
        </w:trPr>
        <w:tc>
          <w:tcPr>
            <w:tcW w:w="0" w:type="auto"/>
            <w:vAlign w:val="center"/>
          </w:tcPr>
          <w:p w14:paraId="0AC680B7" w14:textId="77777777" w:rsidR="0076597B" w:rsidRPr="00E658D8" w:rsidRDefault="0076597B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قطع تحصیلی:</w:t>
            </w:r>
          </w:p>
        </w:tc>
        <w:tc>
          <w:tcPr>
            <w:tcW w:w="0" w:type="auto"/>
            <w:vAlign w:val="center"/>
          </w:tcPr>
          <w:p w14:paraId="7C449E61" w14:textId="1CA2B795" w:rsidR="0076597B" w:rsidRPr="00E658D8" w:rsidRDefault="00791AEB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شناسی ارشد</w:t>
            </w:r>
          </w:p>
        </w:tc>
      </w:tr>
      <w:tr w:rsidR="007D748C" w:rsidRPr="00E658D8" w14:paraId="04EE17BC" w14:textId="77777777" w:rsidTr="00E00CD5">
        <w:trPr>
          <w:trHeight w:val="376"/>
          <w:jc w:val="center"/>
        </w:trPr>
        <w:tc>
          <w:tcPr>
            <w:tcW w:w="0" w:type="auto"/>
            <w:vAlign w:val="center"/>
          </w:tcPr>
          <w:p w14:paraId="26D2559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نوع و تعداد واحد</w:t>
            </w:r>
            <w:r w:rsidR="006B1CD8" w:rsidRPr="00E658D8">
              <w:rPr>
                <w:rFonts w:cs="B Nazanin" w:hint="cs"/>
                <w:b/>
                <w:bCs/>
                <w:sz w:val="32"/>
                <w:szCs w:val="32"/>
                <w:vertAlign w:val="superscript"/>
                <w:rtl/>
              </w:rPr>
              <w:t>*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6E2B0F12" w14:textId="74B28E4D" w:rsidR="002E71D7" w:rsidRPr="00E658D8" w:rsidRDefault="0092528D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ختیاری</w:t>
            </w:r>
            <w:r w:rsidR="00C679B1" w:rsidRPr="00E658D8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679B1" w:rsidRPr="00E658D8"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 w:rsidR="002B76EA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="00BB2325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واحد </w:t>
            </w:r>
            <w:r w:rsidR="008A47D9">
              <w:rPr>
                <w:rFonts w:ascii="Times New Roman" w:hAnsi="Times New Roman" w:cs="Times New Roman" w:hint="cs"/>
                <w:sz w:val="24"/>
                <w:szCs w:val="24"/>
                <w:rtl/>
              </w:rPr>
              <w:t>نظری</w:t>
            </w:r>
          </w:p>
        </w:tc>
      </w:tr>
      <w:tr w:rsidR="007D748C" w:rsidRPr="00E658D8" w14:paraId="172BD266" w14:textId="77777777" w:rsidTr="00E00CD5">
        <w:trPr>
          <w:jc w:val="center"/>
        </w:trPr>
        <w:tc>
          <w:tcPr>
            <w:tcW w:w="0" w:type="auto"/>
            <w:vAlign w:val="center"/>
          </w:tcPr>
          <w:p w14:paraId="3D1133E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پيش نياز</w:t>
            </w:r>
            <w:r w:rsidR="006C5D94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/ همزمان</w:t>
            </w:r>
            <w:r w:rsidR="006A16E3" w:rsidRPr="00E658D8">
              <w:rPr>
                <w:rFonts w:ascii="Times New Roman" w:eastAsia="Times New Roman" w:hAnsi="Times New Roman" w:cs="B Nazanin" w:hint="cs"/>
                <w:b/>
                <w:bCs/>
                <w:color w:val="000000"/>
                <w:sz w:val="24"/>
                <w:szCs w:val="24"/>
                <w:rtl/>
              </w:rPr>
              <w:t>:</w:t>
            </w:r>
          </w:p>
        </w:tc>
        <w:tc>
          <w:tcPr>
            <w:tcW w:w="0" w:type="auto"/>
            <w:vAlign w:val="center"/>
          </w:tcPr>
          <w:p w14:paraId="58001B80" w14:textId="039BA8DC" w:rsidR="002E71D7" w:rsidRPr="00E658D8" w:rsidRDefault="0092528D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یزیک اتمی و هسته ای</w:t>
            </w:r>
          </w:p>
        </w:tc>
      </w:tr>
      <w:tr w:rsidR="007D748C" w:rsidRPr="00E658D8" w14:paraId="414CBAEB" w14:textId="77777777" w:rsidTr="00E00CD5">
        <w:trPr>
          <w:jc w:val="center"/>
        </w:trPr>
        <w:tc>
          <w:tcPr>
            <w:tcW w:w="0" w:type="auto"/>
            <w:vAlign w:val="center"/>
          </w:tcPr>
          <w:p w14:paraId="07333ED1" w14:textId="77777777" w:rsidR="006B1CD8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گرو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آموزشي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ارائ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 xml:space="preserve"> 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دهنده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>:</w:t>
            </w:r>
            <w:r w:rsidRPr="00E658D8">
              <w:rPr>
                <w:rFonts w:cs="B Nazanin"/>
                <w:b/>
                <w:bCs/>
                <w:sz w:val="22"/>
                <w:szCs w:val="22"/>
                <w:rtl/>
              </w:rPr>
              <w:tab/>
            </w:r>
          </w:p>
        </w:tc>
        <w:tc>
          <w:tcPr>
            <w:tcW w:w="0" w:type="auto"/>
            <w:vAlign w:val="center"/>
          </w:tcPr>
          <w:p w14:paraId="53FD8E66" w14:textId="77777777" w:rsidR="006B1CD8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/>
                <w:sz w:val="24"/>
                <w:szCs w:val="24"/>
                <w:rtl/>
              </w:rPr>
              <w:t>ف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و مهندس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  <w:r w:rsidRPr="00E658D8">
              <w:rPr>
                <w:rFonts w:cs="B Nazanin"/>
                <w:sz w:val="24"/>
                <w:szCs w:val="24"/>
                <w:rtl/>
              </w:rPr>
              <w:t xml:space="preserve"> پزشک</w:t>
            </w:r>
            <w:r w:rsidRPr="00E658D8">
              <w:rPr>
                <w:rFonts w:cs="B Nazanin" w:hint="cs"/>
                <w:sz w:val="24"/>
                <w:szCs w:val="24"/>
                <w:rtl/>
              </w:rPr>
              <w:t>ی</w:t>
            </w:r>
          </w:p>
        </w:tc>
      </w:tr>
      <w:tr w:rsidR="007D748C" w:rsidRPr="00E658D8" w14:paraId="06EB358D" w14:textId="77777777" w:rsidTr="00E00CD5">
        <w:trPr>
          <w:jc w:val="center"/>
        </w:trPr>
        <w:tc>
          <w:tcPr>
            <w:tcW w:w="0" w:type="auto"/>
            <w:vAlign w:val="center"/>
          </w:tcPr>
          <w:p w14:paraId="37AB975F" w14:textId="77777777" w:rsidR="002E71D7" w:rsidRPr="00E658D8" w:rsidRDefault="006B1CD8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سئ</w:t>
            </w:r>
            <w:r w:rsidR="002E71D7"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ول د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رس</w:t>
            </w:r>
            <w:r w:rsidR="002E71D7" w:rsidRPr="00E658D8">
              <w:rPr>
                <w:rFonts w:cs="B Nazanin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0" w:type="auto"/>
            <w:vAlign w:val="center"/>
          </w:tcPr>
          <w:p w14:paraId="4CDAF4B9" w14:textId="2D9B907D" w:rsidR="002E71D7" w:rsidRPr="00E658D8" w:rsidRDefault="002B76EA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کتر</w:t>
            </w:r>
          </w:p>
        </w:tc>
      </w:tr>
      <w:tr w:rsidR="007D748C" w:rsidRPr="00E658D8" w14:paraId="68B46AC7" w14:textId="77777777" w:rsidTr="00E00CD5">
        <w:trPr>
          <w:jc w:val="center"/>
        </w:trPr>
        <w:tc>
          <w:tcPr>
            <w:tcW w:w="0" w:type="auto"/>
            <w:vAlign w:val="center"/>
          </w:tcPr>
          <w:p w14:paraId="08721B9F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</w:rPr>
              <w:t>مدرس/ مدرسين:</w:t>
            </w:r>
          </w:p>
        </w:tc>
        <w:tc>
          <w:tcPr>
            <w:tcW w:w="0" w:type="auto"/>
            <w:vAlign w:val="center"/>
          </w:tcPr>
          <w:p w14:paraId="1C9A5B7C" w14:textId="591A3F60" w:rsidR="002E71D7" w:rsidRPr="00E658D8" w:rsidRDefault="006437FE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 xml:space="preserve">دکتر </w:t>
            </w:r>
          </w:p>
        </w:tc>
      </w:tr>
      <w:tr w:rsidR="007D748C" w:rsidRPr="00E658D8" w14:paraId="0122257B" w14:textId="77777777" w:rsidTr="00E00CD5">
        <w:trPr>
          <w:jc w:val="center"/>
        </w:trPr>
        <w:tc>
          <w:tcPr>
            <w:tcW w:w="0" w:type="auto"/>
            <w:vAlign w:val="center"/>
          </w:tcPr>
          <w:p w14:paraId="6C71401D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وصیف 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: </w:t>
            </w:r>
          </w:p>
        </w:tc>
        <w:tc>
          <w:tcPr>
            <w:tcW w:w="0" w:type="auto"/>
            <w:vAlign w:val="center"/>
          </w:tcPr>
          <w:p w14:paraId="4FB580FC" w14:textId="1E2190BD" w:rsidR="001E454B" w:rsidRPr="00E658D8" w:rsidRDefault="0092528D" w:rsidP="0028199F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فزایش میزان آگاهی دانشجویان در زمینه های پرتوهای غیریونساز و حفاظت در برابر آن ها، بطوریکه فارغ التحصیل این رشته بتواند در آموزش آن به دانشجویان مقاطع پایین تر و نیز ارائه خدمات در زمینه حفاظت در مقابل این پرتوها مهارت داشته باشد.</w:t>
            </w:r>
            <w:r w:rsidR="008A47D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7D748C" w:rsidRPr="00E658D8" w14:paraId="439807EF" w14:textId="77777777" w:rsidTr="00E00CD5">
        <w:trPr>
          <w:jc w:val="center"/>
        </w:trPr>
        <w:tc>
          <w:tcPr>
            <w:tcW w:w="0" w:type="auto"/>
            <w:vAlign w:val="center"/>
          </w:tcPr>
          <w:p w14:paraId="1604A2A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پیامدهای يادگيري:</w:t>
            </w:r>
          </w:p>
        </w:tc>
        <w:tc>
          <w:tcPr>
            <w:tcW w:w="0" w:type="auto"/>
            <w:vAlign w:val="center"/>
          </w:tcPr>
          <w:p w14:paraId="4AE162CC" w14:textId="08BA6294" w:rsidR="002E71D7" w:rsidRPr="00C30326" w:rsidRDefault="002E71D7" w:rsidP="00791AEB">
            <w:pPr>
              <w:tabs>
                <w:tab w:val="left" w:pos="810"/>
              </w:tabs>
              <w:bidi/>
              <w:spacing w:before="240"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7D748C" w:rsidRPr="00E658D8" w14:paraId="185749C7" w14:textId="77777777" w:rsidTr="00E00CD5">
        <w:trPr>
          <w:jc w:val="center"/>
        </w:trPr>
        <w:tc>
          <w:tcPr>
            <w:tcW w:w="0" w:type="auto"/>
            <w:vAlign w:val="center"/>
          </w:tcPr>
          <w:p w14:paraId="3A75397C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هداف اختصاص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3DEDDDAD" w14:textId="77777777" w:rsidR="00791AEB" w:rsidRDefault="00791AEB" w:rsidP="00791AEB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جویان پس از پایان درس باید:</w:t>
            </w:r>
          </w:p>
          <w:p w14:paraId="06FBBE8E" w14:textId="77777777" w:rsidR="0022044C" w:rsidRDefault="0092528D" w:rsidP="0022044C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یف امواج الکترومغناطیس، منطقه یونیزان و غیریونیزان و تفاوت بین آن ها را شرح دهد</w:t>
            </w:r>
          </w:p>
          <w:p w14:paraId="26B0AE1B" w14:textId="77777777" w:rsidR="0092528D" w:rsidRDefault="0092528D" w:rsidP="0092528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چگونگی تولید، آشکارسازی، اثرات فیزیولوژیکی و کاربردهای تشخیصی و درمانی و روش های حفاظت در برابر اشعه ماوراء بنفش را توضیح دهد.</w:t>
            </w:r>
          </w:p>
          <w:p w14:paraId="426C456F" w14:textId="77777777" w:rsidR="0092528D" w:rsidRDefault="0092528D" w:rsidP="0092528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ولید، آشکارسازی، اثرات فیزیولوژیکی و کاربردهای تشخیصی و درمانی و روش های حفاظت در برابر اشعه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مادون قرمز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ا توضیح دهد.</w:t>
            </w:r>
          </w:p>
          <w:p w14:paraId="32C2AE92" w14:textId="77777777" w:rsidR="0092528D" w:rsidRDefault="0092528D" w:rsidP="0092528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چگونگی تولید، آشکارسازی، اثرات فیزیولوژیکی و کاربردهای تشخیصی و درمانی و روش های حفاظت در برابر اشعه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ور مرئ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ا 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شرح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دهد.</w:t>
            </w:r>
          </w:p>
          <w:p w14:paraId="6FFF8839" w14:textId="77777777" w:rsidR="009404DD" w:rsidRDefault="009404DD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ی تولید، اثرات بیولوژیکی و اصول حفاظت در برابر امواج رادار را بیان نماید.</w:t>
            </w:r>
          </w:p>
          <w:p w14:paraId="16D17B7A" w14:textId="44212126" w:rsidR="009404DD" w:rsidRDefault="009404DD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ی تولید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نواع لیزر، اثرات بیولوژیکی و روشهای حفاظت در برابر آن ها را شرح دهد.</w:t>
            </w:r>
          </w:p>
          <w:p w14:paraId="636D7802" w14:textId="77777777" w:rsidR="009404DD" w:rsidRDefault="009404DD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ی میدان های الکتریکی و مغناطیسی اثرات بیولوژیکی و روش های حفاظت در برابر آن ها را شرح دهد.</w:t>
            </w:r>
          </w:p>
          <w:p w14:paraId="289E9CA3" w14:textId="77777777" w:rsidR="009404DD" w:rsidRDefault="009404DD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یژگی های میدان های صوتی و ماوراء صوتی، نویزهای صوتی، اثرات فیزیولوژیکی و روشهای حفاظت در برابر آن ها را توضیح دهد.</w:t>
            </w:r>
          </w:p>
          <w:p w14:paraId="3E2B25D6" w14:textId="6DFF7828" w:rsidR="009404DD" w:rsidRPr="00BB2325" w:rsidRDefault="009404DD" w:rsidP="009404DD">
            <w:pPr>
              <w:pStyle w:val="ListParagraph"/>
              <w:numPr>
                <w:ilvl w:val="0"/>
                <w:numId w:val="6"/>
              </w:num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lastRenderedPageBreak/>
              <w:t>قوانین و استانداردهای بین المللی حفاظت در برابر پرتوهای غیریونساز را فهرست نماید.</w:t>
            </w:r>
          </w:p>
        </w:tc>
      </w:tr>
      <w:tr w:rsidR="007D748C" w:rsidRPr="00E658D8" w14:paraId="0E6C8CD0" w14:textId="77777777" w:rsidTr="00E00CD5">
        <w:trPr>
          <w:jc w:val="center"/>
        </w:trPr>
        <w:tc>
          <w:tcPr>
            <w:tcW w:w="0" w:type="auto"/>
            <w:vAlign w:val="center"/>
          </w:tcPr>
          <w:p w14:paraId="67B61242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lastRenderedPageBreak/>
              <w:t>روش آموزش:</w:t>
            </w:r>
          </w:p>
          <w:p w14:paraId="4EE76C4E" w14:textId="77777777" w:rsidR="002E71D7" w:rsidRPr="00E658D8" w:rsidRDefault="002E71D7" w:rsidP="00051932">
            <w:pPr>
              <w:bidi/>
              <w:spacing w:after="0" w:line="240" w:lineRule="auto"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ascii="Arial" w:hAnsi="Arial" w:cs="B Nazanin" w:hint="cs"/>
                <w:sz w:val="20"/>
                <w:szCs w:val="20"/>
                <w:rtl/>
                <w:lang w:bidi="fa-IR"/>
              </w:rPr>
              <w:t>سه شیوه‌ی (در صورت وجود) غالب ارائه این درس را به ترتیب با 1 (بیشترین زمان) تا 3 ( کمترین زمان)، مشخص نمایید.</w:t>
            </w:r>
          </w:p>
        </w:tc>
        <w:tc>
          <w:tcPr>
            <w:tcW w:w="0" w:type="auto"/>
            <w:vAlign w:val="center"/>
          </w:tcPr>
          <w:tbl>
            <w:tblPr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291"/>
              <w:gridCol w:w="2508"/>
              <w:gridCol w:w="1405"/>
            </w:tblGrid>
            <w:tr w:rsidR="006B1CD8" w:rsidRPr="00E658D8" w14:paraId="2FA4BC1B" w14:textId="77777777" w:rsidTr="006B1CD8">
              <w:tc>
                <w:tcPr>
                  <w:tcW w:w="2727" w:type="dxa"/>
                  <w:shd w:val="clear" w:color="auto" w:fill="auto"/>
                </w:tcPr>
                <w:p w14:paraId="1F32CF9E" w14:textId="77777777" w:rsidR="002E71D7" w:rsidRPr="00631FBE" w:rsidRDefault="002F6399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1-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خنرانی و تدریس توسط مدرس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7B53ADB9" w14:textId="77777777" w:rsidR="002E71D7" w:rsidRPr="00631FBE" w:rsidRDefault="001A0F62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سخنرا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توسط دانشجویان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543C7D6E" w14:textId="77777777" w:rsidR="002E71D7" w:rsidRPr="00631FBE" w:rsidRDefault="001A0F62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2-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رسش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و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پاسخ</w:t>
                  </w:r>
                </w:p>
              </w:tc>
            </w:tr>
            <w:tr w:rsidR="006B1CD8" w:rsidRPr="00E658D8" w14:paraId="46A0C5FE" w14:textId="77777777" w:rsidTr="006B1CD8">
              <w:tc>
                <w:tcPr>
                  <w:tcW w:w="2727" w:type="dxa"/>
                  <w:shd w:val="clear" w:color="auto" w:fill="auto"/>
                </w:tcPr>
                <w:p w14:paraId="5DD114CC" w14:textId="77777777" w:rsidR="002E71D7" w:rsidRPr="00631FBE" w:rsidRDefault="001A0F62" w:rsidP="002F6399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یادگیر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="002E71D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="002E71D7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تیم </w:t>
                  </w:r>
                  <w:r w:rsidR="002E71D7" w:rsidRPr="00631FBE">
                    <w:rPr>
                      <w:rFonts w:asciiTheme="majorBidi" w:hAnsiTheme="majorBidi" w:cs="B Nazanin"/>
                      <w:sz w:val="20"/>
                      <w:szCs w:val="20"/>
                    </w:rPr>
                    <w:t>(TBL)</w:t>
                  </w:r>
                </w:p>
                <w:p w14:paraId="3917D0C5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آموزش مجازي</w:t>
                  </w:r>
                </w:p>
              </w:tc>
              <w:tc>
                <w:tcPr>
                  <w:tcW w:w="2977" w:type="dxa"/>
                  <w:shd w:val="clear" w:color="auto" w:fill="auto"/>
                </w:tcPr>
                <w:p w14:paraId="61B0D64D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یادگیر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بتنی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حل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سئله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/>
                      <w:sz w:val="20"/>
                      <w:szCs w:val="20"/>
                    </w:rPr>
                    <w:t>(PBL)</w:t>
                  </w:r>
                  <w:r w:rsidR="006B1CD8" w:rsidRPr="00631FBE">
                    <w:rPr>
                      <w:rFonts w:cs="B Nazanin" w:hint="cs"/>
                      <w:sz w:val="20"/>
                      <w:szCs w:val="20"/>
                      <w:rtl/>
                    </w:rPr>
                    <w:t xml:space="preserve"> </w:t>
                  </w:r>
                  <w:r w:rsidR="006B1CD8"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     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</w:t>
                  </w:r>
                </w:p>
                <w:p w14:paraId="581A45C7" w14:textId="77777777" w:rsidR="002E71D7" w:rsidRPr="00631FBE" w:rsidRDefault="006B1CD8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0"/>
                      <w:szCs w:val="20"/>
                    </w:rPr>
                  </w:pP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سایر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موارد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(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لطفاً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نام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ببرید</w:t>
                  </w:r>
                  <w:r w:rsidR="009D2977"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>) -------</w:t>
                  </w:r>
                </w:p>
              </w:tc>
              <w:tc>
                <w:tcPr>
                  <w:tcW w:w="1624" w:type="dxa"/>
                  <w:shd w:val="clear" w:color="auto" w:fill="auto"/>
                </w:tcPr>
                <w:p w14:paraId="02F3BC29" w14:textId="77777777" w:rsidR="002E71D7" w:rsidRPr="00631FBE" w:rsidRDefault="002E71D7" w:rsidP="00051932">
                  <w:pPr>
                    <w:bidi/>
                    <w:spacing w:after="0"/>
                    <w:rPr>
                      <w:rFonts w:ascii="Arial" w:hAnsi="Arial" w:cs="B Nazanin"/>
                      <w:sz w:val="20"/>
                      <w:szCs w:val="20"/>
                      <w:rtl/>
                    </w:rPr>
                  </w:pPr>
                  <w:r w:rsidRPr="00631FBE">
                    <w:rPr>
                      <w:rFonts w:ascii="Arial" w:hAnsi="Arial" w:cs="B Nazanin"/>
                      <w:sz w:val="20"/>
                      <w:szCs w:val="20"/>
                    </w:rPr>
                    <w:t>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 xml:space="preserve"> بحث</w:t>
                  </w:r>
                  <w:r w:rsidRPr="00631FBE">
                    <w:rPr>
                      <w:rFonts w:ascii="Arial" w:hAnsi="Arial" w:cs="B Nazanin"/>
                      <w:sz w:val="20"/>
                      <w:szCs w:val="20"/>
                      <w:rtl/>
                    </w:rPr>
                    <w:t xml:space="preserve"> </w:t>
                  </w:r>
                  <w:r w:rsidRPr="00631FBE">
                    <w:rPr>
                      <w:rFonts w:ascii="Arial" w:hAnsi="Arial" w:cs="B Nazanin" w:hint="cs"/>
                      <w:sz w:val="20"/>
                      <w:szCs w:val="20"/>
                      <w:rtl/>
                    </w:rPr>
                    <w:t>گروهی</w:t>
                  </w:r>
                </w:p>
                <w:p w14:paraId="5B8634B4" w14:textId="77777777" w:rsidR="002E71D7" w:rsidRPr="00631FBE" w:rsidRDefault="002E71D7" w:rsidP="00051932">
                  <w:pPr>
                    <w:bidi/>
                    <w:spacing w:after="0"/>
                    <w:rPr>
                      <w:rFonts w:cs="B Nazanin"/>
                      <w:sz w:val="20"/>
                      <w:szCs w:val="20"/>
                    </w:rPr>
                  </w:pPr>
                </w:p>
              </w:tc>
            </w:tr>
            <w:tr w:rsidR="002E71D7" w:rsidRPr="00E658D8" w14:paraId="2CF1EDF5" w14:textId="77777777" w:rsidTr="006B1CD8">
              <w:tc>
                <w:tcPr>
                  <w:tcW w:w="7328" w:type="dxa"/>
                  <w:gridSpan w:val="3"/>
                  <w:shd w:val="clear" w:color="auto" w:fill="auto"/>
                </w:tcPr>
                <w:p w14:paraId="20D881A2" w14:textId="77777777" w:rsidR="002E71D7" w:rsidRPr="00E658D8" w:rsidRDefault="002E71D7" w:rsidP="00051932">
                  <w:pPr>
                    <w:pStyle w:val="ListParagraph"/>
                    <w:bidi/>
                    <w:spacing w:after="0" w:line="240" w:lineRule="auto"/>
                    <w:ind w:left="0" w:right="144"/>
                    <w:contextualSpacing w:val="0"/>
                    <w:jc w:val="lowKashida"/>
                    <w:rPr>
                      <w:rFonts w:ascii="Arial" w:hAnsi="Arial" w:cs="B Nazanin"/>
                      <w:sz w:val="24"/>
                      <w:szCs w:val="24"/>
                    </w:rPr>
                  </w:pPr>
                </w:p>
              </w:tc>
            </w:tr>
          </w:tbl>
          <w:p w14:paraId="58429C21" w14:textId="77777777" w:rsidR="002E71D7" w:rsidRPr="00E658D8" w:rsidRDefault="002E71D7" w:rsidP="00051932">
            <w:pPr>
              <w:pStyle w:val="ListParagraph"/>
              <w:bidi/>
              <w:spacing w:after="120" w:line="240" w:lineRule="auto"/>
              <w:ind w:left="0" w:right="144"/>
              <w:contextualSpacing w:val="0"/>
              <w:rPr>
                <w:rFonts w:ascii="Arial" w:hAnsi="Arial" w:cs="B Nazanin"/>
                <w:sz w:val="24"/>
                <w:szCs w:val="24"/>
                <w:rtl/>
              </w:rPr>
            </w:pPr>
          </w:p>
        </w:tc>
      </w:tr>
      <w:tr w:rsidR="007D748C" w:rsidRPr="00E658D8" w14:paraId="2B1CEB98" w14:textId="77777777" w:rsidTr="00E00CD5">
        <w:trPr>
          <w:jc w:val="center"/>
        </w:trPr>
        <w:tc>
          <w:tcPr>
            <w:tcW w:w="0" w:type="auto"/>
            <w:vAlign w:val="center"/>
          </w:tcPr>
          <w:p w14:paraId="7562AD79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يابي دانشجو:</w:t>
            </w:r>
          </w:p>
        </w:tc>
        <w:tc>
          <w:tcPr>
            <w:tcW w:w="0" w:type="auto"/>
            <w:vAlign w:val="center"/>
          </w:tcPr>
          <w:p w14:paraId="65A5F7B6" w14:textId="3E754A26" w:rsidR="009F7279" w:rsidRPr="00E658D8" w:rsidRDefault="00337E02" w:rsidP="001A0F62">
            <w:pPr>
              <w:bidi/>
              <w:spacing w:after="0" w:line="240" w:lineRule="auto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 های کتبی، شامل آزمون چندگزینه ای، تشریحی، صحیح غلط، جور کردنی و جای خالی</w:t>
            </w:r>
          </w:p>
        </w:tc>
      </w:tr>
      <w:tr w:rsidR="007D748C" w:rsidRPr="00E658D8" w14:paraId="08E97767" w14:textId="77777777" w:rsidTr="00E00CD5">
        <w:trPr>
          <w:jc w:val="center"/>
        </w:trPr>
        <w:tc>
          <w:tcPr>
            <w:tcW w:w="0" w:type="auto"/>
            <w:vAlign w:val="center"/>
          </w:tcPr>
          <w:p w14:paraId="0F86DDF8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وش ارزشيابي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43FE2BF7" w14:textId="77777777" w:rsidR="002E71D7" w:rsidRPr="00E658D8" w:rsidRDefault="009F7279" w:rsidP="00051932">
            <w:pPr>
              <w:bidi/>
              <w:spacing w:after="0" w:line="240" w:lineRule="auto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پرسشنامه های طراحی شده در کمیته ارزشیابی دانشکده پزشکی</w:t>
            </w:r>
          </w:p>
        </w:tc>
      </w:tr>
      <w:tr w:rsidR="007D748C" w:rsidRPr="00E658D8" w14:paraId="0CD31C77" w14:textId="77777777" w:rsidTr="00E00CD5">
        <w:trPr>
          <w:jc w:val="center"/>
        </w:trPr>
        <w:tc>
          <w:tcPr>
            <w:tcW w:w="0" w:type="auto"/>
            <w:vAlign w:val="center"/>
          </w:tcPr>
          <w:p w14:paraId="7F9667A1" w14:textId="77777777" w:rsidR="002E71D7" w:rsidRPr="00E658D8" w:rsidRDefault="002E71D7" w:rsidP="00051932">
            <w:pPr>
              <w:bidi/>
              <w:spacing w:after="0" w:line="240" w:lineRule="auto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منابع اصلی د</w:t>
            </w:r>
            <w:r w:rsidR="006B1CD8"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س</w:t>
            </w:r>
            <w:r w:rsidRPr="00E658D8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:</w:t>
            </w:r>
          </w:p>
        </w:tc>
        <w:tc>
          <w:tcPr>
            <w:tcW w:w="0" w:type="auto"/>
            <w:vAlign w:val="center"/>
          </w:tcPr>
          <w:p w14:paraId="029E858A" w14:textId="71492C12" w:rsidR="003B7558" w:rsidRDefault="00682179" w:rsidP="009404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M</w:t>
            </w:r>
            <w:r w:rsidR="009404DD">
              <w:rPr>
                <w:rFonts w:cs="B Nazanin"/>
                <w:sz w:val="24"/>
                <w:szCs w:val="24"/>
                <w:lang w:bidi="fa-IR"/>
              </w:rPr>
              <w:t xml:space="preserve">ichael, J, S. “Non- Ionizing Radiation Protection”, WHO </w:t>
            </w:r>
            <w:proofErr w:type="spellStart"/>
            <w:r w:rsidR="009404DD">
              <w:rPr>
                <w:rFonts w:cs="B Nazanin"/>
                <w:sz w:val="24"/>
                <w:szCs w:val="24"/>
                <w:lang w:bidi="fa-IR"/>
              </w:rPr>
              <w:t>Copenhagin</w:t>
            </w:r>
            <w:proofErr w:type="spellEnd"/>
            <w:r w:rsidR="009404DD">
              <w:rPr>
                <w:rFonts w:cs="B Nazanin"/>
                <w:sz w:val="24"/>
                <w:szCs w:val="24"/>
                <w:lang w:bidi="fa-IR"/>
              </w:rPr>
              <w:t>, last edition</w:t>
            </w:r>
          </w:p>
          <w:p w14:paraId="48129B0D" w14:textId="3492C805" w:rsidR="002E71D7" w:rsidRPr="00B357A1" w:rsidRDefault="002E71D7" w:rsidP="00B357A1">
            <w:pPr>
              <w:bidi/>
              <w:spacing w:after="0" w:line="240" w:lineRule="auto"/>
              <w:ind w:left="360"/>
              <w:jc w:val="both"/>
              <w:rPr>
                <w:rFonts w:cs="B Nazanin"/>
                <w:sz w:val="24"/>
                <w:szCs w:val="24"/>
              </w:rPr>
            </w:pPr>
          </w:p>
        </w:tc>
      </w:tr>
    </w:tbl>
    <w:p w14:paraId="19F7B36F" w14:textId="77777777" w:rsidR="00040D18" w:rsidRPr="00E658D8" w:rsidRDefault="00040D18" w:rsidP="00051932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</w:pPr>
    </w:p>
    <w:p w14:paraId="4EAB77A0" w14:textId="77777777" w:rsidR="00582F62" w:rsidRPr="00E658D8" w:rsidRDefault="00582F62" w:rsidP="00040D18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  <w:lang w:bidi="fa-IR"/>
        </w:rPr>
      </w:pP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  <w:rtl/>
        </w:rPr>
        <w:t>فهرست</w:t>
      </w:r>
      <w:r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</w:t>
      </w:r>
      <w:r w:rsidR="00460CB4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</w:rPr>
        <w:t>مباحث (</w:t>
      </w:r>
      <w:r w:rsidR="00F2569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L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esson</w:t>
      </w:r>
      <w:r w:rsidR="004C35B6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>/Session</w:t>
      </w:r>
      <w:r w:rsidR="002E71D7" w:rsidRPr="00E658D8">
        <w:rPr>
          <w:rFonts w:ascii="Times New Roman" w:eastAsia="Times New Roman" w:hAnsi="Times New Roman" w:cs="B Nazanin"/>
          <w:b/>
          <w:bCs/>
          <w:color w:val="000000"/>
          <w:sz w:val="24"/>
          <w:szCs w:val="24"/>
        </w:rPr>
        <w:t xml:space="preserve"> subjects</w:t>
      </w:r>
      <w:r w:rsidR="002E71D7" w:rsidRPr="00E658D8">
        <w:rPr>
          <w:rFonts w:ascii="Times New Roman" w:eastAsia="Times New Roman" w:hAnsi="Times New Roman" w:cs="B Nazanin" w:hint="cs"/>
          <w:b/>
          <w:bCs/>
          <w:color w:val="000000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86"/>
        <w:gridCol w:w="1694"/>
        <w:gridCol w:w="6737"/>
      </w:tblGrid>
      <w:tr w:rsidR="00582F62" w:rsidRPr="00E658D8" w14:paraId="499EBB29" w14:textId="77777777" w:rsidTr="00E658D8">
        <w:trPr>
          <w:cantSplit/>
          <w:trHeight w:val="794"/>
        </w:trPr>
        <w:tc>
          <w:tcPr>
            <w:tcW w:w="0" w:type="auto"/>
            <w:tcBorders>
              <w:top w:val="single" w:sz="4" w:space="0" w:color="auto"/>
            </w:tcBorders>
            <w:textDirection w:val="tbRl"/>
            <w:vAlign w:val="center"/>
          </w:tcPr>
          <w:p w14:paraId="231907D9" w14:textId="77777777" w:rsidR="00582F62" w:rsidRPr="00E658D8" w:rsidRDefault="00582F62" w:rsidP="00051932">
            <w:pPr>
              <w:bidi/>
              <w:ind w:left="113" w:right="113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658D8">
              <w:rPr>
                <w:rFonts w:cs="B Nazanin" w:hint="cs"/>
                <w:sz w:val="24"/>
                <w:szCs w:val="24"/>
                <w:rtl/>
              </w:rPr>
              <w:t>شماره جلسه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4ED7B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نام مدرس</w:t>
            </w:r>
            <w:r w:rsidR="004C35B6"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/ مدرسین</w:t>
            </w:r>
          </w:p>
        </w:tc>
        <w:tc>
          <w:tcPr>
            <w:tcW w:w="6737" w:type="dxa"/>
            <w:tcBorders>
              <w:top w:val="single" w:sz="4" w:space="0" w:color="auto"/>
            </w:tcBorders>
            <w:vAlign w:val="center"/>
          </w:tcPr>
          <w:p w14:paraId="75B55C31" w14:textId="77777777" w:rsidR="00582F62" w:rsidRPr="00E658D8" w:rsidRDefault="00582F62" w:rsidP="00051932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عناوین کلی درس در جلسه</w:t>
            </w:r>
          </w:p>
        </w:tc>
      </w:tr>
      <w:tr w:rsidR="00597BE1" w:rsidRPr="00E658D8" w14:paraId="2997C52D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97EFB5E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477E3F6E" w14:textId="40DE6F98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1544995" w14:textId="4FC7CC66" w:rsidR="00597BE1" w:rsidRPr="004B4DA0" w:rsidRDefault="004B4DA0" w:rsidP="004B4DA0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مقدمه و نعریف</w:t>
            </w:r>
            <w:r w:rsidR="00E1476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، نگرشی بر طیف امواج الکترومغناطیسی با تاکید بر اهمیت و خواص پرتوهای غیریونساز</w:t>
            </w:r>
            <w:r w:rsidR="00597BE1" w:rsidRPr="004B4DA0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6C9D27BD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3E742657" w14:textId="77777777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08EFAD07" w14:textId="306BF482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7CF1269" w14:textId="51E32C00" w:rsidR="007D748C" w:rsidRPr="00E1476E" w:rsidRDefault="00E1476E" w:rsidP="00E1476E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E1476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فرابنفش (</w:t>
            </w:r>
            <w:r w:rsidRPr="00E1476E"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  <w:r w:rsidRPr="00E1476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):</w:t>
            </w:r>
          </w:p>
          <w:p w14:paraId="71503185" w14:textId="77777777" w:rsidR="00597BE1" w:rsidRDefault="00E1476E" w:rsidP="00E1476E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قدمه، اصول فیزیکی، تولید پرتو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</w:p>
          <w:p w14:paraId="1BDC4704" w14:textId="65F90359" w:rsidR="00E1476E" w:rsidRPr="00E1476E" w:rsidRDefault="00E1476E" w:rsidP="00E1476E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اربردهای پزشکی</w:t>
            </w:r>
          </w:p>
        </w:tc>
      </w:tr>
      <w:tr w:rsidR="00597BE1" w:rsidRPr="00E658D8" w14:paraId="2722EBC5" w14:textId="77777777" w:rsidTr="002720C5">
        <w:trPr>
          <w:trHeight w:val="1250"/>
        </w:trPr>
        <w:tc>
          <w:tcPr>
            <w:tcW w:w="0" w:type="auto"/>
            <w:vAlign w:val="center"/>
          </w:tcPr>
          <w:p w14:paraId="2EC4EE31" w14:textId="01BBB45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53F290F0" w14:textId="388FF459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7FEF00EC" w14:textId="77777777" w:rsidR="00E1476E" w:rsidRDefault="00E1476E" w:rsidP="00E1476E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فرابنفش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):</w:t>
            </w:r>
          </w:p>
          <w:p w14:paraId="2D2BD105" w14:textId="77777777" w:rsidR="00597BE1" w:rsidRDefault="00E1476E" w:rsidP="00E1476E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انتقال و جذب در بافت</w:t>
            </w:r>
          </w:p>
          <w:p w14:paraId="349D1F0A" w14:textId="77777777" w:rsidR="00E1476E" w:rsidRDefault="00E1476E" w:rsidP="00E1476E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فرآیندهی فتوشیمیایی و جذب</w:t>
            </w:r>
          </w:p>
          <w:p w14:paraId="1BAF1770" w14:textId="43F0158C" w:rsidR="00E1476E" w:rsidRPr="007D748C" w:rsidRDefault="00E1476E" w:rsidP="00E1476E">
            <w:pPr>
              <w:pStyle w:val="ListParagraph"/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اثرات بیماری زا در انسان</w:t>
            </w:r>
          </w:p>
        </w:tc>
      </w:tr>
      <w:tr w:rsidR="00597BE1" w:rsidRPr="00E658D8" w14:paraId="2ACD86C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640A5BD8" w14:textId="2C8C672F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4</w:t>
            </w:r>
          </w:p>
        </w:tc>
        <w:tc>
          <w:tcPr>
            <w:tcW w:w="0" w:type="auto"/>
          </w:tcPr>
          <w:p w14:paraId="7C7253BE" w14:textId="059DBB00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5947006" w14:textId="77777777" w:rsidR="00E1476E" w:rsidRDefault="00E1476E" w:rsidP="00E1476E">
            <w:pPr>
              <w:pStyle w:val="ListParagraph"/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فرابنفش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):</w:t>
            </w:r>
          </w:p>
          <w:p w14:paraId="6765615D" w14:textId="77777777" w:rsidR="007240B9" w:rsidRDefault="00E1476E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ثرات ایمونولیژیکی</w:t>
            </w:r>
          </w:p>
          <w:p w14:paraId="3C8DC80C" w14:textId="77777777" w:rsidR="00E1476E" w:rsidRDefault="00E1476E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ثرات دیر رس</w:t>
            </w:r>
          </w:p>
          <w:p w14:paraId="024376EE" w14:textId="77777777" w:rsidR="00E1476E" w:rsidRDefault="00E1476E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خطرات ناشی از پرتوگیری زیاد</w:t>
            </w:r>
          </w:p>
          <w:p w14:paraId="413F47A0" w14:textId="77777777" w:rsidR="00E1476E" w:rsidRDefault="00DD3E02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حفاظت در برابر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</w:p>
          <w:p w14:paraId="49039DE7" w14:textId="59A2B28C" w:rsidR="00DD3E02" w:rsidRPr="00E1476E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UV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 خورشیدی و منابع مصنوعی</w:t>
            </w:r>
          </w:p>
        </w:tc>
      </w:tr>
      <w:tr w:rsidR="00597BE1" w:rsidRPr="00E658D8" w14:paraId="4DFB8932" w14:textId="77777777" w:rsidTr="002720C5">
        <w:trPr>
          <w:trHeight w:val="809"/>
        </w:trPr>
        <w:tc>
          <w:tcPr>
            <w:tcW w:w="0" w:type="auto"/>
            <w:vAlign w:val="center"/>
          </w:tcPr>
          <w:p w14:paraId="29B759CE" w14:textId="6078567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lastRenderedPageBreak/>
              <w:t>5</w:t>
            </w:r>
          </w:p>
        </w:tc>
        <w:tc>
          <w:tcPr>
            <w:tcW w:w="0" w:type="auto"/>
          </w:tcPr>
          <w:p w14:paraId="79FCF672" w14:textId="0F1B991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5A76A46" w14:textId="685F8489" w:rsidR="007240B9" w:rsidRDefault="00DD3E02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نور مرئی</w:t>
            </w:r>
          </w:p>
          <w:p w14:paraId="7597D378" w14:textId="03898DE3" w:rsidR="00597BE1" w:rsidRDefault="00DD3E02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منابع تولید</w:t>
            </w:r>
          </w:p>
          <w:p w14:paraId="0A3C36B7" w14:textId="2E970DF8" w:rsidR="00DD3E02" w:rsidRPr="00DD3E02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خواص فیزیکی، شیمیایی و بیولوژیکی</w:t>
            </w:r>
          </w:p>
          <w:p w14:paraId="697B74F3" w14:textId="77777777" w:rsidR="00A06072" w:rsidRDefault="00DD3E02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دازه گیری اثرات بیولوژیکی نور مرئی کاربردهای نور در پزشکی (اندوسکوپی و فتوتراپی)</w:t>
            </w:r>
          </w:p>
          <w:p w14:paraId="7C6BC899" w14:textId="6F4DD93D" w:rsidR="00DD3E02" w:rsidRPr="00E658D8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هداشت نور</w:t>
            </w:r>
          </w:p>
        </w:tc>
      </w:tr>
      <w:tr w:rsidR="00597BE1" w:rsidRPr="00E658D8" w14:paraId="235C7102" w14:textId="77777777" w:rsidTr="002720C5">
        <w:trPr>
          <w:trHeight w:val="510"/>
        </w:trPr>
        <w:tc>
          <w:tcPr>
            <w:tcW w:w="0" w:type="auto"/>
            <w:vAlign w:val="center"/>
          </w:tcPr>
          <w:p w14:paraId="45CB277E" w14:textId="49EF373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6</w:t>
            </w:r>
          </w:p>
        </w:tc>
        <w:tc>
          <w:tcPr>
            <w:tcW w:w="0" w:type="auto"/>
          </w:tcPr>
          <w:p w14:paraId="1DB6EEEF" w14:textId="30CDA429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38946E03" w14:textId="0FF0C905" w:rsidR="00A06072" w:rsidRDefault="00DD3E02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لیزر:</w:t>
            </w:r>
          </w:p>
          <w:p w14:paraId="46694924" w14:textId="77777777" w:rsidR="00597BE1" w:rsidRDefault="00DD3E02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فیزیک لیزر</w:t>
            </w:r>
          </w:p>
          <w:p w14:paraId="42A9DE3B" w14:textId="77777777" w:rsidR="00DD3E02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واع لیزرها</w:t>
            </w:r>
          </w:p>
          <w:p w14:paraId="0DF8F85B" w14:textId="61461549" w:rsidR="00DD3E02" w:rsidRPr="00E658D8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ثرات بیولوژیکی</w:t>
            </w:r>
          </w:p>
        </w:tc>
      </w:tr>
      <w:tr w:rsidR="00597BE1" w:rsidRPr="00E658D8" w14:paraId="779F6EB8" w14:textId="77777777" w:rsidTr="002720C5">
        <w:trPr>
          <w:trHeight w:val="510"/>
        </w:trPr>
        <w:tc>
          <w:tcPr>
            <w:tcW w:w="0" w:type="auto"/>
            <w:vAlign w:val="center"/>
          </w:tcPr>
          <w:p w14:paraId="2C682B2D" w14:textId="2D0CE410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</w:p>
        </w:tc>
        <w:tc>
          <w:tcPr>
            <w:tcW w:w="0" w:type="auto"/>
          </w:tcPr>
          <w:p w14:paraId="334D21D5" w14:textId="5C1F7C54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257240EF" w14:textId="77777777" w:rsidR="00DD3E02" w:rsidRDefault="00DD3E02" w:rsidP="00DD3E02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لیزر:</w:t>
            </w:r>
          </w:p>
          <w:p w14:paraId="2B31D6BC" w14:textId="03707141" w:rsidR="00DD3E02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حدودیت های تابش</w:t>
            </w:r>
          </w:p>
          <w:p w14:paraId="3207AFD5" w14:textId="6B7A71F7" w:rsidR="00DD3E02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ارزیابی خطرات ناشی از لیزر (محیط </w:t>
            </w:r>
            <w:r>
              <w:rPr>
                <w:rFonts w:ascii="Arial" w:eastAsia="Times New Roman" w:hAnsi="Arial" w:cs="Arial" w:hint="cs"/>
                <w:color w:val="000000"/>
                <w:sz w:val="24"/>
                <w:szCs w:val="24"/>
                <w:rtl/>
              </w:rPr>
              <w:t>–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پرسنل)</w:t>
            </w:r>
          </w:p>
          <w:p w14:paraId="3117C2F8" w14:textId="30857B6B" w:rsidR="00597BE1" w:rsidRPr="00E658D8" w:rsidRDefault="00DD3E02" w:rsidP="00DD3E02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قدامات کنترل کننده و حفاظتی</w:t>
            </w:r>
          </w:p>
        </w:tc>
      </w:tr>
      <w:tr w:rsidR="00597BE1" w:rsidRPr="00E658D8" w14:paraId="1E265177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3A6785C0" w14:textId="32883ED3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8</w:t>
            </w:r>
          </w:p>
        </w:tc>
        <w:tc>
          <w:tcPr>
            <w:tcW w:w="0" w:type="auto"/>
          </w:tcPr>
          <w:p w14:paraId="3082E8CC" w14:textId="3EF18EA3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455AD8A" w14:textId="77777777" w:rsidR="00597BE1" w:rsidRDefault="00AE37A7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مادون قرمز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IR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):</w:t>
            </w:r>
          </w:p>
          <w:p w14:paraId="6FAA96D7" w14:textId="77777777" w:rsidR="00AE37A7" w:rsidRDefault="00AE37A7" w:rsidP="00AE37A7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 xml:space="preserve">تولید و خواص 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lang w:bidi="fa-IR"/>
              </w:rPr>
              <w:t>IR</w:t>
            </w:r>
          </w:p>
          <w:p w14:paraId="48F23246" w14:textId="77777777" w:rsidR="00AE37A7" w:rsidRDefault="00AE37A7" w:rsidP="00AE37A7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گیری حرفه ای در پزشکی</w:t>
            </w:r>
          </w:p>
          <w:p w14:paraId="35B33133" w14:textId="77777777" w:rsidR="00AE37A7" w:rsidRDefault="00AE37A7" w:rsidP="00AE37A7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ستانداردهای موجود</w:t>
            </w:r>
          </w:p>
          <w:p w14:paraId="3F50E9CE" w14:textId="4792C49B" w:rsidR="00B40D99" w:rsidRPr="00E658D8" w:rsidRDefault="00B40D99" w:rsidP="00B40D99">
            <w:pPr>
              <w:tabs>
                <w:tab w:val="right" w:pos="854"/>
              </w:tabs>
              <w:bidi/>
              <w:spacing w:line="420" w:lineRule="atLeast"/>
              <w:ind w:left="108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390E42CA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F0FFC9A" w14:textId="164C56A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9</w:t>
            </w:r>
          </w:p>
        </w:tc>
        <w:tc>
          <w:tcPr>
            <w:tcW w:w="0" w:type="auto"/>
          </w:tcPr>
          <w:p w14:paraId="635A6687" w14:textId="53F9E12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6F5022E5" w14:textId="77777777" w:rsidR="00B40D99" w:rsidRDefault="00B40D99" w:rsidP="00B40D99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رتوهای مادون قرمز (</w:t>
            </w:r>
            <w:r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  <w:t>IR</w:t>
            </w: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):</w:t>
            </w:r>
          </w:p>
          <w:p w14:paraId="29B6330D" w14:textId="77777777" w:rsidR="00B40D99" w:rsidRDefault="00B40D99" w:rsidP="00B40D99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 w:rsidRPr="00B40D99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>حفاظت در برابر آس</w:t>
            </w:r>
            <w:r w:rsidRPr="00B40D9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B40D99">
              <w:rPr>
                <w:rFonts w:ascii="Times New Roman" w:eastAsia="Times New Roman" w:hAnsi="Times New Roman" w:cs="B Nazanin" w:hint="eastAsia"/>
                <w:color w:val="000000"/>
                <w:sz w:val="24"/>
                <w:szCs w:val="24"/>
                <w:rtl/>
              </w:rPr>
              <w:t>ب</w:t>
            </w:r>
            <w:r w:rsidRPr="00B40D99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ها</w:t>
            </w:r>
            <w:r w:rsidRPr="00B40D9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ی</w:t>
            </w:r>
            <w:r w:rsidRPr="00B40D99"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  <w:t xml:space="preserve"> آن</w:t>
            </w:r>
            <w:r w:rsidRPr="00B40D9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  <w:p w14:paraId="1E1C26EE" w14:textId="1D542A10" w:rsidR="00597BE1" w:rsidRPr="00B40D99" w:rsidRDefault="00B40D99" w:rsidP="00B40D99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کاربرد در پزشکی</w:t>
            </w:r>
          </w:p>
        </w:tc>
      </w:tr>
      <w:tr w:rsidR="00597BE1" w:rsidRPr="00E658D8" w14:paraId="443A14FF" w14:textId="77777777" w:rsidTr="002720C5">
        <w:trPr>
          <w:trHeight w:val="510"/>
        </w:trPr>
        <w:tc>
          <w:tcPr>
            <w:tcW w:w="0" w:type="auto"/>
            <w:vAlign w:val="center"/>
          </w:tcPr>
          <w:p w14:paraId="7325206A" w14:textId="7288A42B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10</w:t>
            </w:r>
          </w:p>
        </w:tc>
        <w:tc>
          <w:tcPr>
            <w:tcW w:w="0" w:type="auto"/>
          </w:tcPr>
          <w:p w14:paraId="725964F6" w14:textId="34404CA5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8402038" w14:textId="77777777" w:rsidR="00597BE1" w:rsidRDefault="00437E3A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مواج رادیویی و مایکروویو</w:t>
            </w:r>
          </w:p>
          <w:p w14:paraId="77FF98E8" w14:textId="77777777" w:rsidR="00437E3A" w:rsidRDefault="00437E3A" w:rsidP="00437E3A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نابع و دستگاه های تولید کننده امواج (منابع موج بلند، موج کوتاه، منابع حرفه ای و منابع پزشکی)</w:t>
            </w:r>
          </w:p>
          <w:p w14:paraId="6A832547" w14:textId="731E1F3F" w:rsidR="00437E3A" w:rsidRPr="00E658D8" w:rsidRDefault="00437E3A" w:rsidP="00437E3A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تجهیزات و اندازه گیری</w:t>
            </w:r>
          </w:p>
        </w:tc>
      </w:tr>
      <w:tr w:rsidR="00597BE1" w:rsidRPr="00E658D8" w14:paraId="399222F6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444C50" w14:textId="7E849FA4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1</w:t>
            </w:r>
          </w:p>
        </w:tc>
        <w:tc>
          <w:tcPr>
            <w:tcW w:w="0" w:type="auto"/>
          </w:tcPr>
          <w:p w14:paraId="6E304C16" w14:textId="21C932D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A6AF64C" w14:textId="77777777" w:rsidR="00437E3A" w:rsidRDefault="00437E3A" w:rsidP="00437E3A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after="200"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مواج رادیویی و مایکروویو</w:t>
            </w:r>
          </w:p>
          <w:p w14:paraId="3F8E9285" w14:textId="77777777" w:rsidR="00597BE1" w:rsidRDefault="00437E3A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مکانیزن های تبادل</w:t>
            </w:r>
          </w:p>
          <w:p w14:paraId="07FFDFF1" w14:textId="77777777" w:rsidR="00437E3A" w:rsidRDefault="00437E3A" w:rsidP="00437E3A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ثرات بیولوژیکی</w:t>
            </w:r>
          </w:p>
          <w:p w14:paraId="4DE3DC95" w14:textId="403234AE" w:rsidR="00437E3A" w:rsidRPr="00E658D8" w:rsidRDefault="00437E3A" w:rsidP="00437E3A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قدامات حفاظتی و استانداردها</w:t>
            </w:r>
          </w:p>
        </w:tc>
      </w:tr>
      <w:tr w:rsidR="00597BE1" w:rsidRPr="00E658D8" w14:paraId="7F733E71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654013F" w14:textId="69D1234D" w:rsidR="00597BE1" w:rsidRPr="00E658D8" w:rsidRDefault="00597BE1" w:rsidP="00597BE1">
            <w:pPr>
              <w:bidi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2</w:t>
            </w:r>
          </w:p>
        </w:tc>
        <w:tc>
          <w:tcPr>
            <w:tcW w:w="0" w:type="auto"/>
          </w:tcPr>
          <w:p w14:paraId="4FC0AB79" w14:textId="3EB0B807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AEFB274" w14:textId="2A018D54" w:rsidR="00597BE1" w:rsidRDefault="00464B7C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امواج رادار</w:t>
            </w:r>
            <w:r w:rsidR="00A06072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615C87D6" w14:textId="68688D3F" w:rsidR="00A06072" w:rsidRDefault="00464B7C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اصول فیزیکی</w:t>
            </w:r>
          </w:p>
          <w:p w14:paraId="2D7F15C7" w14:textId="05493D87" w:rsidR="00682179" w:rsidRPr="00301CBE" w:rsidRDefault="00464B7C" w:rsidP="00301CB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lastRenderedPageBreak/>
              <w:t>اثرات بیولوژیکی و نوفه های صوتی</w:t>
            </w:r>
          </w:p>
        </w:tc>
      </w:tr>
      <w:tr w:rsidR="00597BE1" w:rsidRPr="00E658D8" w14:paraId="4026FBEB" w14:textId="77777777" w:rsidTr="002720C5">
        <w:trPr>
          <w:trHeight w:val="510"/>
        </w:trPr>
        <w:tc>
          <w:tcPr>
            <w:tcW w:w="0" w:type="auto"/>
            <w:vAlign w:val="center"/>
          </w:tcPr>
          <w:p w14:paraId="032F7C60" w14:textId="2DB96D39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 w:rsidRPr="00E658D8">
              <w:rPr>
                <w:rFonts w:cs="B Nazanin" w:hint="cs"/>
                <w:sz w:val="28"/>
                <w:szCs w:val="28"/>
                <w:rtl/>
              </w:rPr>
              <w:lastRenderedPageBreak/>
              <w:t>1</w:t>
            </w:r>
            <w:r>
              <w:rPr>
                <w:rFonts w:cs="B Nazanin" w:hint="cs"/>
                <w:sz w:val="28"/>
                <w:szCs w:val="28"/>
                <w:rtl/>
              </w:rPr>
              <w:t>3</w:t>
            </w:r>
          </w:p>
        </w:tc>
        <w:tc>
          <w:tcPr>
            <w:tcW w:w="0" w:type="auto"/>
          </w:tcPr>
          <w:p w14:paraId="4FC32426" w14:textId="1C90AE6D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552D628D" w14:textId="4B178A69" w:rsidR="00682179" w:rsidRDefault="00301CBE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میدان های الکتریکی و مغناطیسی با فرکانس های خیلی پایین</w:t>
            </w:r>
            <w:r w:rsidR="00682179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0E483956" w14:textId="77777777" w:rsidR="00597BE1" w:rsidRDefault="00301CBE" w:rsidP="00E1476E">
            <w:pPr>
              <w:pStyle w:val="ListParagraph"/>
              <w:numPr>
                <w:ilvl w:val="1"/>
                <w:numId w:val="9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قدمه و تعریف میدان های الکتریکی (اندازه گیری و منابع)</w:t>
            </w:r>
          </w:p>
          <w:p w14:paraId="22F4AC5E" w14:textId="77777777" w:rsidR="00301CBE" w:rsidRDefault="00301CBE" w:rsidP="00301CBE">
            <w:pPr>
              <w:pStyle w:val="ListParagraph"/>
              <w:numPr>
                <w:ilvl w:val="1"/>
                <w:numId w:val="9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یدان های مغناطیسی (اندازه گیری و منابع پزشکی]</w:t>
            </w:r>
          </w:p>
          <w:p w14:paraId="0C4EA545" w14:textId="1692F3FB" w:rsidR="00301CBE" w:rsidRPr="00E658D8" w:rsidRDefault="00301CBE" w:rsidP="00301CBE">
            <w:pPr>
              <w:pStyle w:val="ListParagraph"/>
              <w:numPr>
                <w:ilvl w:val="1"/>
                <w:numId w:val="9"/>
              </w:numPr>
              <w:bidi/>
              <w:spacing w:after="200" w:line="276" w:lineRule="auto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تجهیزات و اندازه گیری، مکانیزم </w:t>
            </w:r>
          </w:p>
        </w:tc>
      </w:tr>
      <w:tr w:rsidR="00597BE1" w:rsidRPr="00E658D8" w14:paraId="0F60CD07" w14:textId="77777777" w:rsidTr="002720C5">
        <w:trPr>
          <w:trHeight w:val="510"/>
        </w:trPr>
        <w:tc>
          <w:tcPr>
            <w:tcW w:w="0" w:type="auto"/>
            <w:vAlign w:val="center"/>
          </w:tcPr>
          <w:p w14:paraId="329B3486" w14:textId="3C4AA6FE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0" w:type="auto"/>
          </w:tcPr>
          <w:p w14:paraId="073ABD78" w14:textId="758042D1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7C760DA0" w14:textId="77777777" w:rsidR="00301CBE" w:rsidRDefault="00301CBE" w:rsidP="00301CB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  <w:lang w:bidi="fa-IR"/>
              </w:rPr>
              <w:t>میدان های الکتریکی و مغناطیسی با فرکانس های خیلی پایین:</w:t>
            </w:r>
          </w:p>
          <w:p w14:paraId="22331F09" w14:textId="0DF0666D" w:rsidR="00301CBE" w:rsidRDefault="00682179" w:rsidP="00301CB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301CBE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قدامات حفاظتی در اتصال میدان ها</w:t>
            </w:r>
          </w:p>
          <w:p w14:paraId="5A962CA7" w14:textId="5831FEF4" w:rsidR="00301CBE" w:rsidRDefault="00301CBE" w:rsidP="00301CB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مثال هایی از مطالعات سلولوی و جانوری </w:t>
            </w:r>
          </w:p>
          <w:p w14:paraId="110EB2CE" w14:textId="0353B328" w:rsidR="00301CBE" w:rsidRPr="00301CBE" w:rsidRDefault="00301CBE" w:rsidP="00301CB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اثرات بر روی انسان </w:t>
            </w:r>
          </w:p>
          <w:p w14:paraId="73834E53" w14:textId="3D0CB45D" w:rsidR="00597BE1" w:rsidRPr="00E658D8" w:rsidRDefault="002E0894" w:rsidP="00301CBE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</w:p>
        </w:tc>
      </w:tr>
      <w:tr w:rsidR="00597BE1" w:rsidRPr="00E658D8" w14:paraId="44088DCB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0FA63739" w14:textId="558843F6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658D8"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0" w:type="auto"/>
          </w:tcPr>
          <w:p w14:paraId="76A14997" w14:textId="5490471B" w:rsidR="00597BE1" w:rsidRPr="00E658D8" w:rsidRDefault="00597BE1" w:rsidP="00597BE1">
            <w:pPr>
              <w:bidi/>
              <w:rPr>
                <w:rFonts w:cs="B Nazanin"/>
              </w:rPr>
            </w:pPr>
          </w:p>
        </w:tc>
        <w:tc>
          <w:tcPr>
            <w:tcW w:w="6737" w:type="dxa"/>
            <w:vAlign w:val="center"/>
          </w:tcPr>
          <w:p w14:paraId="4FB8A0DA" w14:textId="332AF99C" w:rsidR="00682179" w:rsidRDefault="00785E3B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یدان های صوتی</w:t>
            </w:r>
          </w:p>
          <w:p w14:paraId="78FF9A51" w14:textId="06112604" w:rsidR="00682179" w:rsidRDefault="00682179" w:rsidP="00E1476E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 </w:t>
            </w:r>
            <w:r w:rsidR="00785E3B"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اوراء صوت</w:t>
            </w:r>
          </w:p>
          <w:p w14:paraId="5AEC16BB" w14:textId="06C162C0" w:rsidR="00785E3B" w:rsidRDefault="00785E3B" w:rsidP="00785E3B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ثرات بیولوژیکی و نوفه های صوتی</w:t>
            </w:r>
          </w:p>
          <w:p w14:paraId="6CEFBBE7" w14:textId="06E78FA8" w:rsidR="00597BE1" w:rsidRPr="00682179" w:rsidRDefault="00597BE1" w:rsidP="00785E3B">
            <w:pPr>
              <w:tabs>
                <w:tab w:val="right" w:pos="854"/>
              </w:tabs>
              <w:bidi/>
              <w:spacing w:line="420" w:lineRule="atLeast"/>
              <w:ind w:left="720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  <w:tr w:rsidR="00597BE1" w:rsidRPr="00E658D8" w14:paraId="56646F80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5E65A36D" w14:textId="05362DB3" w:rsidR="00597BE1" w:rsidRPr="00E658D8" w:rsidRDefault="00597BE1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6</w:t>
            </w:r>
          </w:p>
        </w:tc>
        <w:tc>
          <w:tcPr>
            <w:tcW w:w="0" w:type="auto"/>
          </w:tcPr>
          <w:p w14:paraId="7C3B7259" w14:textId="3E04C853" w:rsidR="00597BE1" w:rsidRPr="00581F90" w:rsidRDefault="00597BE1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385DDE04" w14:textId="77777777" w:rsidR="00597BE1" w:rsidRDefault="00785E3B" w:rsidP="00E1476E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قوانین و آئین نامه های و ضوابط اجرایی</w:t>
            </w:r>
          </w:p>
          <w:p w14:paraId="44B22DE7" w14:textId="77777777" w:rsidR="00785E3B" w:rsidRDefault="006A1E26" w:rsidP="00785E3B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مقدمه و جدیدترین استانداردها و توافقات بین المللی</w:t>
            </w:r>
          </w:p>
          <w:p w14:paraId="555BE0BF" w14:textId="77777777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پیشرفت و فن آوری و اقدامات حفاظتی استانداردهای پرتوگیری</w:t>
            </w:r>
          </w:p>
          <w:p w14:paraId="0F9EB3CD" w14:textId="38E528F2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تشار پرتوگیری</w:t>
            </w:r>
          </w:p>
        </w:tc>
      </w:tr>
      <w:tr w:rsidR="002E0894" w:rsidRPr="00E658D8" w14:paraId="50B2E4DC" w14:textId="77777777" w:rsidTr="002720C5">
        <w:trPr>
          <w:trHeight w:val="1030"/>
        </w:trPr>
        <w:tc>
          <w:tcPr>
            <w:tcW w:w="0" w:type="auto"/>
            <w:vAlign w:val="center"/>
          </w:tcPr>
          <w:p w14:paraId="75AC7F6B" w14:textId="53E88CA3" w:rsidR="002E0894" w:rsidRDefault="002E0894" w:rsidP="00597BE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7</w:t>
            </w:r>
          </w:p>
        </w:tc>
        <w:tc>
          <w:tcPr>
            <w:tcW w:w="0" w:type="auto"/>
          </w:tcPr>
          <w:p w14:paraId="75A127E0" w14:textId="77777777" w:rsidR="002E0894" w:rsidRPr="008B5754" w:rsidRDefault="002E0894" w:rsidP="00597BE1">
            <w:pPr>
              <w:bidi/>
              <w:rPr>
                <w:rFonts w:cs="B Nazanin"/>
                <w:sz w:val="24"/>
                <w:szCs w:val="24"/>
                <w:rtl/>
              </w:rPr>
            </w:pPr>
          </w:p>
        </w:tc>
        <w:tc>
          <w:tcPr>
            <w:tcW w:w="6737" w:type="dxa"/>
            <w:vAlign w:val="center"/>
          </w:tcPr>
          <w:p w14:paraId="1CE5187E" w14:textId="77777777" w:rsidR="006A1E26" w:rsidRDefault="006A1E26" w:rsidP="006A1E26">
            <w:pPr>
              <w:numPr>
                <w:ilvl w:val="0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قوانین و آئین نامه های و ضوابط اجرایی</w:t>
            </w:r>
          </w:p>
          <w:p w14:paraId="1BE966CD" w14:textId="58FE8D70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نتشار پرتو</w:t>
            </w:r>
          </w:p>
          <w:p w14:paraId="641995D2" w14:textId="0B8DBAC3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ئین نامه های اجرایی و قانونی</w:t>
            </w:r>
          </w:p>
          <w:p w14:paraId="5742831C" w14:textId="2C12EC82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آموزش و تعلیم افراد</w:t>
            </w:r>
          </w:p>
          <w:p w14:paraId="6D07FF28" w14:textId="7975964F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 xml:space="preserve">حدود پرتوگیری بی خطر </w:t>
            </w:r>
          </w:p>
          <w:p w14:paraId="2F144997" w14:textId="05381461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اقدامتن حفاظتی، درمانی</w:t>
            </w:r>
          </w:p>
          <w:p w14:paraId="537283A3" w14:textId="1912BADE" w:rsidR="006A1E26" w:rsidRDefault="006A1E26" w:rsidP="006A1E26">
            <w:pPr>
              <w:numPr>
                <w:ilvl w:val="1"/>
                <w:numId w:val="9"/>
              </w:num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B Nazanin" w:hint="cs"/>
                <w:color w:val="000000"/>
                <w:sz w:val="24"/>
                <w:szCs w:val="24"/>
                <w:rtl/>
              </w:rPr>
              <w:t>بازرسی و نگهداری</w:t>
            </w:r>
          </w:p>
          <w:p w14:paraId="4283ADE4" w14:textId="367C92FF" w:rsidR="002E0894" w:rsidRDefault="002E0894" w:rsidP="006A1E26">
            <w:pPr>
              <w:tabs>
                <w:tab w:val="right" w:pos="854"/>
              </w:tabs>
              <w:bidi/>
              <w:spacing w:line="420" w:lineRule="atLeast"/>
              <w:rPr>
                <w:rFonts w:ascii="Times New Roman" w:eastAsia="Times New Roman" w:hAnsi="Times New Roman" w:cs="B Nazanin"/>
                <w:color w:val="000000"/>
                <w:sz w:val="24"/>
                <w:szCs w:val="24"/>
                <w:rtl/>
              </w:rPr>
            </w:pPr>
          </w:p>
        </w:tc>
      </w:tr>
    </w:tbl>
    <w:p w14:paraId="199FE899" w14:textId="77777777" w:rsidR="00F50FA3" w:rsidRPr="00E658D8" w:rsidRDefault="00F50FA3" w:rsidP="00F50FA3">
      <w:pPr>
        <w:bidi/>
        <w:rPr>
          <w:rFonts w:cs="B Nazanin"/>
        </w:rPr>
      </w:pPr>
    </w:p>
    <w:sectPr w:rsidR="00F50FA3" w:rsidRPr="00E658D8" w:rsidSect="00F50FA3">
      <w:headerReference w:type="default" r:id="rId8"/>
      <w:pgSz w:w="11907" w:h="16839" w:code="9"/>
      <w:pgMar w:top="23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EB466" w14:textId="77777777" w:rsidR="00D32E90" w:rsidRDefault="00D32E90" w:rsidP="00051932">
      <w:pPr>
        <w:spacing w:after="0" w:line="240" w:lineRule="auto"/>
      </w:pPr>
      <w:r>
        <w:separator/>
      </w:r>
    </w:p>
  </w:endnote>
  <w:endnote w:type="continuationSeparator" w:id="0">
    <w:p w14:paraId="6823894E" w14:textId="77777777" w:rsidR="00D32E90" w:rsidRDefault="00D32E90" w:rsidP="00051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213A1" w14:textId="77777777" w:rsidR="00D32E90" w:rsidRDefault="00D32E90" w:rsidP="00051932">
      <w:pPr>
        <w:spacing w:after="0" w:line="240" w:lineRule="auto"/>
      </w:pPr>
      <w:r>
        <w:separator/>
      </w:r>
    </w:p>
  </w:footnote>
  <w:footnote w:type="continuationSeparator" w:id="0">
    <w:p w14:paraId="2AAF6CA2" w14:textId="77777777" w:rsidR="00D32E90" w:rsidRDefault="00D32E90" w:rsidP="000519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A865C" w14:textId="220ADC47" w:rsidR="00051932" w:rsidRDefault="003D50C4" w:rsidP="00051932">
    <w:pPr>
      <w:pStyle w:val="Header"/>
      <w:bidi/>
    </w:pPr>
    <w:r>
      <w:rPr>
        <w:noProof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20E362C4" wp14:editId="46395F53">
              <wp:simplePos x="0" y="0"/>
              <wp:positionH relativeFrom="column">
                <wp:posOffset>4897755</wp:posOffset>
              </wp:positionH>
              <wp:positionV relativeFrom="paragraph">
                <wp:posOffset>-358775</wp:posOffset>
              </wp:positionV>
              <wp:extent cx="1162050" cy="1388745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162050" cy="1388745"/>
                        <a:chOff x="0" y="0"/>
                        <a:chExt cx="1333500" cy="1781175"/>
                      </a:xfrm>
                    </wpg:grpSpPr>
                    <pic:pic xmlns:pic="http://schemas.openxmlformats.org/drawingml/2006/picture">
                      <pic:nvPicPr>
                        <pic:cNvPr id="4" name="Picture 1" descr="دانشگاه علوم پزشکی تهران.pn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13716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/>
                        <a:stretch>
                          <a:fillRect/>
                        </a:stretch>
                      </pic:blipFill>
                      <pic:spPr>
                        <a:xfrm>
                          <a:off x="171450" y="1362075"/>
                          <a:ext cx="990600" cy="419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3B54F7" id="Group 1" o:spid="_x0000_s1026" style="position:absolute;margin-left:385.65pt;margin-top:-28.25pt;width:91.5pt;height:109.35pt;z-index:251657728" coordsize="13335,1781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alt="دانشگاه علوم پزشکی تهران.png" style="position:absolute;width:1333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">
                <v:imagedata r:id="rId3" o:title="دانشگاه علوم پزشکی تهران"/>
              </v:shape>
              <v:shape id="Picture 2" o:spid="_x0000_s1028" type="#_x0000_t75" style="position:absolute;left:1714;top:13620;width:9906;height:4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">
                <v:imagedata r:id="rId4" o:title="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04D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A28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6E08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E57696"/>
    <w:multiLevelType w:val="hybridMultilevel"/>
    <w:tmpl w:val="01DC9AE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9784D"/>
    <w:multiLevelType w:val="hybridMultilevel"/>
    <w:tmpl w:val="077C59A8"/>
    <w:lvl w:ilvl="0" w:tplc="9656C5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43FA7"/>
    <w:multiLevelType w:val="hybridMultilevel"/>
    <w:tmpl w:val="9D708242"/>
    <w:lvl w:ilvl="0" w:tplc="9D2AC0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CDD882B4">
      <w:start w:val="1"/>
      <w:numFmt w:val="arabicAbjad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64F03"/>
    <w:multiLevelType w:val="hybridMultilevel"/>
    <w:tmpl w:val="BAEEC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43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425A39"/>
    <w:multiLevelType w:val="hybridMultilevel"/>
    <w:tmpl w:val="4F6C74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MLAwNTcyNLI0NTRU0lEKTi0uzszPAykwrAUA7i25vywAAAA="/>
  </w:docVars>
  <w:rsids>
    <w:rsidRoot w:val="00480C43"/>
    <w:rsid w:val="00030681"/>
    <w:rsid w:val="00040D18"/>
    <w:rsid w:val="00051932"/>
    <w:rsid w:val="00075A18"/>
    <w:rsid w:val="000878D5"/>
    <w:rsid w:val="000C2824"/>
    <w:rsid w:val="000E061D"/>
    <w:rsid w:val="000F1A82"/>
    <w:rsid w:val="000F56CB"/>
    <w:rsid w:val="0012678C"/>
    <w:rsid w:val="001603C7"/>
    <w:rsid w:val="00167C5A"/>
    <w:rsid w:val="00167E3D"/>
    <w:rsid w:val="001714C2"/>
    <w:rsid w:val="00177487"/>
    <w:rsid w:val="001A0F62"/>
    <w:rsid w:val="001E454B"/>
    <w:rsid w:val="001F456E"/>
    <w:rsid w:val="00215362"/>
    <w:rsid w:val="0022044C"/>
    <w:rsid w:val="0023574B"/>
    <w:rsid w:val="00236BE5"/>
    <w:rsid w:val="0028199F"/>
    <w:rsid w:val="002A1A6B"/>
    <w:rsid w:val="002A523A"/>
    <w:rsid w:val="002B76EA"/>
    <w:rsid w:val="002E0894"/>
    <w:rsid w:val="002E71D7"/>
    <w:rsid w:val="002F6399"/>
    <w:rsid w:val="00301CBE"/>
    <w:rsid w:val="0030592C"/>
    <w:rsid w:val="00317A47"/>
    <w:rsid w:val="00324030"/>
    <w:rsid w:val="00337E02"/>
    <w:rsid w:val="003902EE"/>
    <w:rsid w:val="003967A2"/>
    <w:rsid w:val="003A5C11"/>
    <w:rsid w:val="003B7558"/>
    <w:rsid w:val="003D50C4"/>
    <w:rsid w:val="004074C6"/>
    <w:rsid w:val="0041145A"/>
    <w:rsid w:val="004179A9"/>
    <w:rsid w:val="0042584E"/>
    <w:rsid w:val="00426DFB"/>
    <w:rsid w:val="004374A9"/>
    <w:rsid w:val="00437E3A"/>
    <w:rsid w:val="004416CD"/>
    <w:rsid w:val="00460CB4"/>
    <w:rsid w:val="00464B7C"/>
    <w:rsid w:val="00480C43"/>
    <w:rsid w:val="00485D36"/>
    <w:rsid w:val="004A1A2C"/>
    <w:rsid w:val="004A2D1F"/>
    <w:rsid w:val="004B4DA0"/>
    <w:rsid w:val="004C35B6"/>
    <w:rsid w:val="004D1C86"/>
    <w:rsid w:val="004D59CA"/>
    <w:rsid w:val="004F7DE6"/>
    <w:rsid w:val="005161AE"/>
    <w:rsid w:val="00566A6D"/>
    <w:rsid w:val="00576FE0"/>
    <w:rsid w:val="00582F62"/>
    <w:rsid w:val="00597BE1"/>
    <w:rsid w:val="005C389E"/>
    <w:rsid w:val="005D233E"/>
    <w:rsid w:val="005D3C53"/>
    <w:rsid w:val="005E447E"/>
    <w:rsid w:val="005F25B1"/>
    <w:rsid w:val="00604A9D"/>
    <w:rsid w:val="00631FBE"/>
    <w:rsid w:val="006437FE"/>
    <w:rsid w:val="00682179"/>
    <w:rsid w:val="006A16E3"/>
    <w:rsid w:val="006A1E26"/>
    <w:rsid w:val="006B1CD8"/>
    <w:rsid w:val="006B25F0"/>
    <w:rsid w:val="006B48E4"/>
    <w:rsid w:val="006C5D94"/>
    <w:rsid w:val="006D0934"/>
    <w:rsid w:val="006F77F8"/>
    <w:rsid w:val="00702A79"/>
    <w:rsid w:val="007240B9"/>
    <w:rsid w:val="007347E5"/>
    <w:rsid w:val="00744C8A"/>
    <w:rsid w:val="00762D15"/>
    <w:rsid w:val="0076597B"/>
    <w:rsid w:val="0077558D"/>
    <w:rsid w:val="00785E3B"/>
    <w:rsid w:val="00791AEB"/>
    <w:rsid w:val="007944ED"/>
    <w:rsid w:val="007D748C"/>
    <w:rsid w:val="00833453"/>
    <w:rsid w:val="0086277F"/>
    <w:rsid w:val="00875D26"/>
    <w:rsid w:val="00877E2F"/>
    <w:rsid w:val="00882552"/>
    <w:rsid w:val="00891213"/>
    <w:rsid w:val="008A47D9"/>
    <w:rsid w:val="008B3E5A"/>
    <w:rsid w:val="00907904"/>
    <w:rsid w:val="0092528D"/>
    <w:rsid w:val="009344E8"/>
    <w:rsid w:val="009404DD"/>
    <w:rsid w:val="00983B3B"/>
    <w:rsid w:val="009B02FB"/>
    <w:rsid w:val="009D2977"/>
    <w:rsid w:val="009D330C"/>
    <w:rsid w:val="009E50B0"/>
    <w:rsid w:val="009F7279"/>
    <w:rsid w:val="00A06072"/>
    <w:rsid w:val="00A205C4"/>
    <w:rsid w:val="00AA6958"/>
    <w:rsid w:val="00AE37A7"/>
    <w:rsid w:val="00B27909"/>
    <w:rsid w:val="00B357A1"/>
    <w:rsid w:val="00B40D99"/>
    <w:rsid w:val="00B51E8D"/>
    <w:rsid w:val="00B74245"/>
    <w:rsid w:val="00B8320D"/>
    <w:rsid w:val="00BB22AB"/>
    <w:rsid w:val="00BB2325"/>
    <w:rsid w:val="00BC3A75"/>
    <w:rsid w:val="00BE76AB"/>
    <w:rsid w:val="00C17E75"/>
    <w:rsid w:val="00C30326"/>
    <w:rsid w:val="00C679B1"/>
    <w:rsid w:val="00C861AD"/>
    <w:rsid w:val="00C91B05"/>
    <w:rsid w:val="00CA51BA"/>
    <w:rsid w:val="00CC70A2"/>
    <w:rsid w:val="00D00EFC"/>
    <w:rsid w:val="00D02513"/>
    <w:rsid w:val="00D3223F"/>
    <w:rsid w:val="00D32E90"/>
    <w:rsid w:val="00D726D6"/>
    <w:rsid w:val="00DD3E02"/>
    <w:rsid w:val="00DF5571"/>
    <w:rsid w:val="00E00CD5"/>
    <w:rsid w:val="00E1476E"/>
    <w:rsid w:val="00E2268E"/>
    <w:rsid w:val="00E35873"/>
    <w:rsid w:val="00E37F34"/>
    <w:rsid w:val="00E658D8"/>
    <w:rsid w:val="00EA24B2"/>
    <w:rsid w:val="00EB304C"/>
    <w:rsid w:val="00EC003F"/>
    <w:rsid w:val="00EC7015"/>
    <w:rsid w:val="00ED19D7"/>
    <w:rsid w:val="00ED53B1"/>
    <w:rsid w:val="00EE0F91"/>
    <w:rsid w:val="00EE4499"/>
    <w:rsid w:val="00EE6E30"/>
    <w:rsid w:val="00F02CBA"/>
    <w:rsid w:val="00F045E4"/>
    <w:rsid w:val="00F15052"/>
    <w:rsid w:val="00F25697"/>
    <w:rsid w:val="00F26029"/>
    <w:rsid w:val="00F452BF"/>
    <w:rsid w:val="00F50FA3"/>
    <w:rsid w:val="00F6534E"/>
    <w:rsid w:val="00F71117"/>
    <w:rsid w:val="00F93965"/>
    <w:rsid w:val="00FB453B"/>
    <w:rsid w:val="00FE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FA67A"/>
  <w15:docId w15:val="{248D913E-D294-42F5-B13A-507D9B7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E3A"/>
    <w:rPr>
      <w:rFonts w:ascii="Calibri" w:eastAsia="Calibri" w:hAnsi="Calibri" w:cs="B Lotus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C6"/>
    <w:pPr>
      <w:ind w:left="720"/>
      <w:contextualSpacing/>
    </w:pPr>
  </w:style>
  <w:style w:type="table" w:styleId="TableGrid">
    <w:name w:val="Table Grid"/>
    <w:basedOn w:val="TableNormal"/>
    <w:uiPriority w:val="59"/>
    <w:rsid w:val="00582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051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932"/>
    <w:rPr>
      <w:rFonts w:ascii="Calibri" w:eastAsia="Calibri" w:hAnsi="Calibri" w:cs="B Lotus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8D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3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5F9F-7B4F-417F-BB61-27B50D257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786</Words>
  <Characters>3447</Characters>
  <Application>Microsoft Office Word</Application>
  <DocSecurity>0</DocSecurity>
  <Lines>191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</dc:creator>
  <cp:keywords/>
  <dc:description/>
  <cp:lastModifiedBy>Sharafeddin toumajpour</cp:lastModifiedBy>
  <cp:revision>9</cp:revision>
  <cp:lastPrinted>2018-09-30T07:48:00Z</cp:lastPrinted>
  <dcterms:created xsi:type="dcterms:W3CDTF">2021-12-27T18:33:00Z</dcterms:created>
  <dcterms:modified xsi:type="dcterms:W3CDTF">2021-12-27T19:49:00Z</dcterms:modified>
</cp:coreProperties>
</file>